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04BA116" w14:textId="77777777" w:rsidR="00AE639D" w:rsidRDefault="00AE639D" w:rsidP="00AE639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06FA455" w14:textId="5CA2866C" w:rsidR="00AE639D" w:rsidRPr="00114A72" w:rsidRDefault="00AE639D" w:rsidP="00AE639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4</w:t>
      </w:r>
    </w:p>
    <w:p w14:paraId="46001477" w14:textId="77777777" w:rsidR="00AE639D" w:rsidRPr="00114A72" w:rsidRDefault="00AE639D" w:rsidP="00AE639D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0C1DECEE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31715D0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7ACC4F9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A0D5A67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D51E202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958303C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73F288A" w14:textId="77777777" w:rsidR="00AE639D" w:rsidRPr="00114A72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D031F8E" w14:textId="77777777" w:rsidR="00AE639D" w:rsidRPr="00114A72" w:rsidRDefault="008A4BD4" w:rsidP="00AE63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AE639D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7BDE7A3A" w14:textId="77777777" w:rsidR="00AE639D" w:rsidRPr="00114A72" w:rsidRDefault="00AE639D" w:rsidP="00AE63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2103F5CA" w14:textId="77777777" w:rsidR="00AE639D" w:rsidRPr="00114A72" w:rsidRDefault="00AE639D" w:rsidP="00AE63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3520015C" w14:textId="77777777" w:rsidR="00AE639D" w:rsidRDefault="00AE639D" w:rsidP="00AE639D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27E106B5" w14:textId="76054AE0" w:rsidR="00AE639D" w:rsidRDefault="00AE639D" w:rsidP="00AE639D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4</w:t>
      </w:r>
    </w:p>
    <w:p w14:paraId="7ECB10E3" w14:textId="0ADE8616" w:rsidR="00AE639D" w:rsidRPr="00AD7C29" w:rsidRDefault="008A4BD4" w:rsidP="00AE639D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U</w:t>
      </w:r>
      <w:bookmarkStart w:id="1" w:name="_GoBack"/>
      <w:bookmarkEnd w:id="1"/>
      <w:r w:rsidR="00AE639D">
        <w:rPr>
          <w:rFonts w:ascii="Cambria" w:eastAsia="Cambria" w:hAnsi="Cambria" w:cs="Cambria"/>
          <w:b/>
          <w:szCs w:val="32"/>
          <w:lang w:val="en-US" w:eastAsia="en-IN"/>
        </w:rPr>
        <w:t>pload files in blob storage in storage explorer.</w:t>
      </w:r>
    </w:p>
    <w:p w14:paraId="00C077E4" w14:textId="6E3AAC3E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Blob Contain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E0CA5CB" w14:textId="4F155E16" w:rsidR="00F71830" w:rsidRDefault="00F71830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E5D20FD" wp14:editId="4C57181A">
            <wp:extent cx="5943600" cy="1620613"/>
            <wp:effectExtent l="0" t="0" r="0" b="0"/>
            <wp:docPr id="3" name="Picture 3" descr="C:\Users\Intellipaat-Team\Desktop\st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st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0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EF59C21" w14:textId="5D24E0CF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Upload’.</w:t>
      </w:r>
    </w:p>
    <w:p w14:paraId="444470EA" w14:textId="27C76A98" w:rsidR="00F71830" w:rsidRDefault="00F7183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E77313F" wp14:editId="4601ADA6">
            <wp:extent cx="5943600" cy="2021088"/>
            <wp:effectExtent l="0" t="0" r="0" b="0"/>
            <wp:docPr id="4" name="Picture 4" descr="C:\Users\Intellipaat-Team\Desktop\st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st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F58F7" w14:textId="4AB7E8D6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a file.</w:t>
      </w:r>
    </w:p>
    <w:p w14:paraId="496F95EA" w14:textId="5F76A13D" w:rsidR="00F71830" w:rsidRDefault="00F7183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CFE738E" wp14:editId="6312B355">
            <wp:extent cx="3799840" cy="3342640"/>
            <wp:effectExtent l="0" t="0" r="0" b="0"/>
            <wp:docPr id="6" name="Picture 6" descr="C:\Users\Intellipaat-Team\Desktop\st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st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98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70D6E" w14:textId="60EC5841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Uplo</w:t>
      </w:r>
      <w:r w:rsidR="004F641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.</w:t>
      </w:r>
    </w:p>
    <w:p w14:paraId="6514876F" w14:textId="361674DB" w:rsidR="00F71830" w:rsidRDefault="00F7183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FD560F4" wp14:editId="7BACFA97">
            <wp:extent cx="3865245" cy="3260090"/>
            <wp:effectExtent l="0" t="0" r="1905" b="0"/>
            <wp:docPr id="7" name="Picture 7" descr="C:\Users\Intellipaat-Team\Desktop\st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st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245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19643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EA3BB53" w14:textId="77777777" w:rsidR="00F71830" w:rsidRDefault="00F71830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A5634F2" w14:textId="77777777" w:rsidR="00F71830" w:rsidRDefault="00F71830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83A00EE" w14:textId="749ABCC6" w:rsidR="00F71830" w:rsidRDefault="00F71830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sz w:val="24"/>
          <w:szCs w:val="24"/>
          <w:lang w:eastAsia="en-IN"/>
        </w:rPr>
        <w:lastRenderedPageBreak/>
        <w:drawing>
          <wp:inline distT="0" distB="0" distL="0" distR="0" wp14:anchorId="5620E2F2" wp14:editId="2811387F">
            <wp:extent cx="5943600" cy="3233099"/>
            <wp:effectExtent l="0" t="0" r="0" b="5715"/>
            <wp:docPr id="8" name="Picture 8" descr="C:\Users\Intellipaat-Team\Desktop\st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st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7183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B62953" w14:textId="77777777" w:rsidR="00515E7D" w:rsidRDefault="00515E7D">
      <w:pPr>
        <w:spacing w:after="0" w:line="240" w:lineRule="auto"/>
      </w:pPr>
      <w:r>
        <w:separator/>
      </w:r>
    </w:p>
  </w:endnote>
  <w:endnote w:type="continuationSeparator" w:id="0">
    <w:p w14:paraId="2C5C07CC" w14:textId="77777777" w:rsidR="00515E7D" w:rsidRDefault="00515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8A4BD4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E9C5CA" w14:textId="77777777" w:rsidR="00515E7D" w:rsidRDefault="00515E7D">
      <w:pPr>
        <w:spacing w:after="0" w:line="240" w:lineRule="auto"/>
      </w:pPr>
      <w:r>
        <w:separator/>
      </w:r>
    </w:p>
  </w:footnote>
  <w:footnote w:type="continuationSeparator" w:id="0">
    <w:p w14:paraId="47EF280E" w14:textId="77777777" w:rsidR="00515E7D" w:rsidRDefault="00515E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73782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15E7D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A4BD4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D1512"/>
    <w:rsid w:val="00AE639D"/>
    <w:rsid w:val="00B13BF2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6</cp:revision>
  <dcterms:created xsi:type="dcterms:W3CDTF">2019-08-26T06:55:00Z</dcterms:created>
  <dcterms:modified xsi:type="dcterms:W3CDTF">2019-09-14T06:18:00Z</dcterms:modified>
</cp:coreProperties>
</file>